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52557" w14:textId="5CABE70E" w:rsidR="0086212C" w:rsidRPr="007E4118" w:rsidRDefault="004A529C">
      <w:pPr>
        <w:spacing w:after="0"/>
        <w:rPr>
          <w:b/>
        </w:rPr>
      </w:pPr>
      <w:r>
        <w:rPr>
          <w:b/>
        </w:rPr>
        <w:t>ANEXO A</w:t>
      </w:r>
    </w:p>
    <w:p w14:paraId="660636EC" w14:textId="77777777" w:rsidR="0086212C" w:rsidRDefault="005116D6">
      <w:pPr>
        <w:shd w:val="clear" w:color="auto" w:fill="D9D9D9" w:themeFill="background1" w:themeFillShade="D9"/>
        <w:jc w:val="center"/>
      </w:pPr>
      <w:r>
        <w:rPr>
          <w:rFonts w:ascii="Palatino Linotype" w:hAnsi="Palatino Linotype"/>
          <w:b/>
          <w:smallCaps/>
          <w:sz w:val="28"/>
        </w:rPr>
        <w:t>Formulário para credenciamento, recredenciamento e habilitação para seleção de novos alunos.</w:t>
      </w:r>
    </w:p>
    <w:p w14:paraId="1FD40B76" w14:textId="79B986E9" w:rsidR="0086212C" w:rsidRDefault="005116D6">
      <w:r>
        <w:t xml:space="preserve">À Comissão Coordenadora do PPGC, </w:t>
      </w:r>
    </w:p>
    <w:p w14:paraId="24C881F0" w14:textId="6B46A020" w:rsidR="0086212C" w:rsidRDefault="005116D6">
      <w:pPr>
        <w:spacing w:after="0"/>
        <w:jc w:val="both"/>
      </w:pPr>
      <w:r>
        <w:t>Eu,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, identificação </w:t>
      </w:r>
      <w:r>
        <w:rPr>
          <w:u w:val="single"/>
        </w:rPr>
        <w:tab/>
      </w:r>
      <w:r w:rsidR="00E22AF0">
        <w:rPr>
          <w:u w:val="single"/>
        </w:rPr>
        <w:tab/>
      </w:r>
      <w:r w:rsidR="00E22AF0">
        <w:rPr>
          <w:u w:val="single"/>
        </w:rPr>
        <w:tab/>
      </w:r>
      <w:r>
        <w:t xml:space="preserve">, venho solicitar a </w:t>
      </w:r>
      <w:r w:rsidR="003F1FE2">
        <w:t>seguinte opção:</w:t>
      </w:r>
    </w:p>
    <w:p w14:paraId="197268C5" w14:textId="28CCA9EB" w:rsidR="00FA11AC" w:rsidRDefault="00521F17">
      <w:pPr>
        <w:spacing w:after="0"/>
        <w:jc w:val="both"/>
      </w:pPr>
      <w:bookmarkStart w:id="0" w:name="__DdeLink__135_767103127"/>
      <w:r w:rsidRPr="003F1FE2">
        <w:t>(</w:t>
      </w:r>
      <w:r>
        <w:t>__</w:t>
      </w:r>
      <w:r w:rsidRPr="003F1FE2">
        <w:t>)</w:t>
      </w:r>
      <w:r w:rsidR="005116D6">
        <w:t xml:space="preserve"> </w:t>
      </w:r>
      <w:r w:rsidR="00FA11AC">
        <w:t>re</w:t>
      </w:r>
      <w:r w:rsidR="005116D6">
        <w:t>credenciamento</w:t>
      </w:r>
      <w:r w:rsidR="00FA11AC">
        <w:t>/credenciamento</w:t>
      </w:r>
      <w:r w:rsidR="005116D6">
        <w:t xml:space="preserve"> </w:t>
      </w:r>
      <w:r w:rsidR="00FA11AC">
        <w:t>com habilitação como professor permanente</w:t>
      </w:r>
    </w:p>
    <w:p w14:paraId="47B611D3" w14:textId="5437E424" w:rsidR="00FA11AC" w:rsidRDefault="00521F17">
      <w:pPr>
        <w:spacing w:after="0"/>
        <w:jc w:val="both"/>
      </w:pPr>
      <w:r w:rsidRPr="003F1FE2">
        <w:t>(</w:t>
      </w:r>
      <w:r>
        <w:t>__</w:t>
      </w:r>
      <w:r w:rsidRPr="003F1FE2">
        <w:t>)</w:t>
      </w:r>
      <w:r w:rsidR="00FA11AC">
        <w:t xml:space="preserve"> recredenciamento como colaborador</w:t>
      </w:r>
    </w:p>
    <w:p w14:paraId="7C020A51" w14:textId="1A3F4E9A" w:rsidR="00FA11AC" w:rsidRDefault="00521F17" w:rsidP="00FA11AC">
      <w:pPr>
        <w:jc w:val="both"/>
      </w:pPr>
      <w:r w:rsidRPr="003F1FE2">
        <w:t>(</w:t>
      </w:r>
      <w:r>
        <w:t>__</w:t>
      </w:r>
      <w:r w:rsidRPr="003F1FE2">
        <w:t>)</w:t>
      </w:r>
      <w:r w:rsidR="00FA11AC">
        <w:t xml:space="preserve"> habilitação para selecionar novos alunos. </w:t>
      </w:r>
    </w:p>
    <w:bookmarkEnd w:id="0"/>
    <w:p w14:paraId="09BF9F74" w14:textId="613DECCD" w:rsidR="00DD0BC2" w:rsidRPr="003F1FE2" w:rsidRDefault="00DD0BC2" w:rsidP="00DD0BC2">
      <w:pPr>
        <w:spacing w:after="0"/>
        <w:jc w:val="both"/>
      </w:pPr>
      <w:r>
        <w:t>Em caso de pedido de recredenciamento</w:t>
      </w:r>
      <w:r w:rsidR="006E0A30">
        <w:t xml:space="preserve"> ou habilitação</w:t>
      </w:r>
      <w:r>
        <w:t xml:space="preserve">, </w:t>
      </w:r>
      <w:r w:rsidR="0082416D">
        <w:t>minha</w:t>
      </w:r>
      <w:r w:rsidR="00370CE3">
        <w:t xml:space="preserve"> situação</w:t>
      </w:r>
      <w:r w:rsidR="0082416D">
        <w:t xml:space="preserve"> atual é</w:t>
      </w:r>
      <w:r w:rsidR="008A4DBD">
        <w:t>:</w:t>
      </w:r>
    </w:p>
    <w:p w14:paraId="1754D087" w14:textId="210F5A10" w:rsidR="00DD0BC2" w:rsidRPr="003F1FE2" w:rsidRDefault="00DD0BC2" w:rsidP="00DD0BC2">
      <w:pPr>
        <w:spacing w:after="0"/>
        <w:jc w:val="both"/>
      </w:pPr>
      <w:r w:rsidRPr="003F1FE2">
        <w:t>(</w:t>
      </w:r>
      <w:r>
        <w:t>_</w:t>
      </w:r>
      <w:proofErr w:type="gramStart"/>
      <w:r>
        <w:t>_</w:t>
      </w:r>
      <w:r w:rsidRPr="003F1FE2">
        <w:t xml:space="preserve">) </w:t>
      </w:r>
      <w:r w:rsidR="00370CE3">
        <w:t xml:space="preserve"> </w:t>
      </w:r>
      <w:r w:rsidR="008A4DBD">
        <w:t>meu</w:t>
      </w:r>
      <w:proofErr w:type="gramEnd"/>
      <w:r w:rsidR="008A4DBD">
        <w:t xml:space="preserve"> credenciamento inicial no PPGC ocorreu há quatro anos ou mais</w:t>
      </w:r>
    </w:p>
    <w:p w14:paraId="47FE9D29" w14:textId="18AEC554" w:rsidR="003F1FE2" w:rsidRDefault="00DD0BC2" w:rsidP="00DD0BC2">
      <w:pPr>
        <w:spacing w:after="0"/>
        <w:jc w:val="both"/>
      </w:pPr>
      <w:r w:rsidRPr="003F1FE2">
        <w:t>(</w:t>
      </w:r>
      <w:r>
        <w:t>__</w:t>
      </w:r>
      <w:r w:rsidRPr="003F1FE2">
        <w:t xml:space="preserve">) </w:t>
      </w:r>
      <w:r w:rsidR="008A4DBD">
        <w:t>meu credenciamento inicial no PPGC ocorreu há menos de quatro anos</w:t>
      </w:r>
    </w:p>
    <w:p w14:paraId="2AF4BB3B" w14:textId="77777777" w:rsidR="00DD0BC2" w:rsidRPr="003F1FE2" w:rsidRDefault="00DD0BC2">
      <w:pPr>
        <w:spacing w:after="0"/>
        <w:jc w:val="both"/>
      </w:pPr>
    </w:p>
    <w:p w14:paraId="696428A3" w14:textId="6C205F66" w:rsidR="003F1FE2" w:rsidRPr="003F1FE2" w:rsidRDefault="00036ED5">
      <w:pPr>
        <w:spacing w:after="0"/>
        <w:jc w:val="both"/>
      </w:pPr>
      <w:r>
        <w:t xml:space="preserve">Com relação à atuação como orientador(a) </w:t>
      </w:r>
      <w:proofErr w:type="spellStart"/>
      <w:proofErr w:type="gramStart"/>
      <w:r>
        <w:t>permamente</w:t>
      </w:r>
      <w:proofErr w:type="spellEnd"/>
      <w:r>
        <w:t>,  atualmente</w:t>
      </w:r>
      <w:proofErr w:type="gramEnd"/>
      <w:r>
        <w:t xml:space="preserve"> eu</w:t>
      </w:r>
      <w:r w:rsidR="003F1FE2" w:rsidRPr="003F1FE2">
        <w:t>:</w:t>
      </w:r>
    </w:p>
    <w:p w14:paraId="19EE63C7" w14:textId="30F8BBA0" w:rsidR="0086212C" w:rsidRPr="003F1FE2" w:rsidRDefault="003F1FE2">
      <w:pPr>
        <w:spacing w:after="0"/>
        <w:jc w:val="both"/>
      </w:pPr>
      <w:r w:rsidRPr="003F1FE2">
        <w:t>(</w:t>
      </w:r>
      <w:r w:rsidR="00521F17">
        <w:t>__</w:t>
      </w:r>
      <w:r w:rsidRPr="003F1FE2">
        <w:t xml:space="preserve">) </w:t>
      </w:r>
      <w:r w:rsidR="005116D6" w:rsidRPr="003F1FE2">
        <w:t xml:space="preserve">não estou </w:t>
      </w:r>
      <w:r>
        <w:t>credenciado</w:t>
      </w:r>
      <w:r w:rsidR="005116D6" w:rsidRPr="003F1FE2">
        <w:t>(a) em outro PPG da UFRGS.</w:t>
      </w:r>
    </w:p>
    <w:p w14:paraId="69768D07" w14:textId="398914DF" w:rsidR="0086212C" w:rsidRDefault="00521F17">
      <w:pPr>
        <w:jc w:val="both"/>
      </w:pPr>
      <w:r w:rsidRPr="003F1FE2">
        <w:t>(</w:t>
      </w:r>
      <w:r>
        <w:t>__</w:t>
      </w:r>
      <w:r w:rsidRPr="003F1FE2">
        <w:t>)</w:t>
      </w:r>
      <w:r w:rsidR="00880444">
        <w:t xml:space="preserve"> </w:t>
      </w:r>
      <w:r w:rsidR="005116D6" w:rsidRPr="003F1FE2">
        <w:t xml:space="preserve">estou </w:t>
      </w:r>
      <w:r w:rsidR="003F1FE2">
        <w:t>credenciado</w:t>
      </w:r>
      <w:r w:rsidR="005116D6" w:rsidRPr="003F1FE2">
        <w:t xml:space="preserve">(a)nos seguintes </w:t>
      </w:r>
      <w:proofErr w:type="spellStart"/>
      <w:r w:rsidR="005116D6" w:rsidRPr="003F1FE2">
        <w:t>PPGs</w:t>
      </w:r>
      <w:proofErr w:type="spellEnd"/>
      <w:r w:rsidR="005116D6" w:rsidRPr="003F1FE2">
        <w:t xml:space="preserve"> da UFRGS, conforme carta</w:t>
      </w:r>
      <w:r w:rsidR="00ED38CE">
        <w:t>(</w:t>
      </w:r>
      <w:r w:rsidR="005116D6" w:rsidRPr="003F1FE2">
        <w:t>s</w:t>
      </w:r>
      <w:r w:rsidR="00ED38CE">
        <w:t>)</w:t>
      </w:r>
      <w:r w:rsidR="005116D6" w:rsidRPr="003F1FE2">
        <w:t xml:space="preserve"> de ciência anexada</w:t>
      </w:r>
      <w:r w:rsidR="00ED38CE">
        <w:t>(</w:t>
      </w:r>
      <w:r w:rsidR="005116D6" w:rsidRPr="003F1FE2">
        <w:t>s</w:t>
      </w:r>
      <w:r w:rsidR="00ED38CE">
        <w:t>)</w:t>
      </w:r>
      <w:r w:rsidR="005116D6" w:rsidRPr="003F1FE2">
        <w:t xml:space="preserve"> </w:t>
      </w:r>
      <w:r w:rsidR="003F1FE2" w:rsidRPr="003F1FE2">
        <w:t>(</w:t>
      </w:r>
      <w:r w:rsidR="005116D6" w:rsidRPr="003F1FE2">
        <w:rPr>
          <w:b/>
          <w:bCs/>
          <w:i/>
          <w:iCs/>
        </w:rPr>
        <w:t>anexar carta de ciência de cada outro PPG - exigência CAMPG</w:t>
      </w:r>
      <w:r w:rsidR="003F1FE2" w:rsidRPr="003F1FE2">
        <w:t>)</w:t>
      </w:r>
      <w:r w:rsidR="005116D6" w:rsidRPr="003F1FE2">
        <w:t>.</w:t>
      </w:r>
      <w:r w:rsidR="003F1FE2">
        <w:t xml:space="preserve"> </w:t>
      </w:r>
    </w:p>
    <w:p w14:paraId="0957CDD2" w14:textId="739340AC" w:rsidR="009151FC" w:rsidRPr="003F1FE2" w:rsidRDefault="009151FC" w:rsidP="009151FC">
      <w:pPr>
        <w:spacing w:after="0"/>
        <w:jc w:val="both"/>
      </w:pPr>
      <w:r>
        <w:t xml:space="preserve">Com relação </w:t>
      </w:r>
      <w:r w:rsidR="00A4539B">
        <w:t xml:space="preserve">a bolsas de </w:t>
      </w:r>
      <w:r w:rsidR="00A4539B" w:rsidRPr="00E54F1C">
        <w:t>produtividade em pesquisa (PQ) CNPq</w:t>
      </w:r>
      <w:r w:rsidR="00A4539B">
        <w:t>, atualmente eu</w:t>
      </w:r>
      <w:r w:rsidRPr="003F1FE2">
        <w:t>:</w:t>
      </w:r>
    </w:p>
    <w:p w14:paraId="087F9987" w14:textId="6D253787" w:rsidR="009151FC" w:rsidRPr="003F1FE2" w:rsidRDefault="009151FC" w:rsidP="009151FC">
      <w:pPr>
        <w:spacing w:after="0"/>
        <w:jc w:val="both"/>
      </w:pPr>
      <w:r w:rsidRPr="003F1FE2">
        <w:t>(</w:t>
      </w:r>
      <w:r>
        <w:t>_</w:t>
      </w:r>
      <w:proofErr w:type="gramStart"/>
      <w:r>
        <w:t>_</w:t>
      </w:r>
      <w:r w:rsidRPr="003F1FE2">
        <w:t xml:space="preserve">) </w:t>
      </w:r>
      <w:r w:rsidR="00A4539B">
        <w:t xml:space="preserve"> não</w:t>
      </w:r>
      <w:proofErr w:type="gramEnd"/>
      <w:r w:rsidR="00A4539B">
        <w:t xml:space="preserve"> tenho bolsa PQ </w:t>
      </w:r>
      <w:r w:rsidR="00A4539B" w:rsidRPr="00E54F1C">
        <w:t>em Computação</w:t>
      </w:r>
      <w:r w:rsidR="00A4539B">
        <w:t xml:space="preserve"> vigente</w:t>
      </w:r>
      <w:r w:rsidRPr="003F1FE2">
        <w:t>.</w:t>
      </w:r>
    </w:p>
    <w:p w14:paraId="25E828BE" w14:textId="4C999885" w:rsidR="009151FC" w:rsidRDefault="009151FC">
      <w:pPr>
        <w:jc w:val="both"/>
      </w:pPr>
      <w:r w:rsidRPr="003F1FE2">
        <w:t>(</w:t>
      </w:r>
      <w:r>
        <w:t>__</w:t>
      </w:r>
      <w:r w:rsidRPr="003F1FE2">
        <w:t xml:space="preserve">) </w:t>
      </w:r>
      <w:r w:rsidR="00A4539B">
        <w:t xml:space="preserve">tenho bolsa PQ </w:t>
      </w:r>
      <w:r w:rsidR="00A4539B" w:rsidRPr="00E54F1C">
        <w:t>em Computação</w:t>
      </w:r>
      <w:r w:rsidR="00A4539B">
        <w:t xml:space="preserve"> vigente</w:t>
      </w:r>
      <w:r w:rsidR="007B2CCB">
        <w:t>, nível ____ (preencher)</w:t>
      </w:r>
      <w:r>
        <w:t xml:space="preserve"> </w:t>
      </w:r>
    </w:p>
    <w:p w14:paraId="3A3D371E" w14:textId="46F2B94E" w:rsidR="0046787D" w:rsidRPr="00964936" w:rsidRDefault="005116D6">
      <w:pPr>
        <w:jc w:val="both"/>
        <w:rPr>
          <w:b/>
          <w:bCs/>
        </w:rPr>
      </w:pPr>
      <w:r>
        <w:t xml:space="preserve">Tenho sob minha orientação </w:t>
      </w:r>
      <w:r>
        <w:rPr>
          <w:u w:val="single"/>
        </w:rPr>
        <w:t>&lt;número&gt;</w:t>
      </w:r>
      <w:r>
        <w:t xml:space="preserve"> alunos no PPGC e </w:t>
      </w:r>
      <w:r>
        <w:rPr>
          <w:u w:val="single"/>
        </w:rPr>
        <w:t xml:space="preserve">&lt;número&gt; </w:t>
      </w:r>
      <w:r>
        <w:t xml:space="preserve">de alunos no </w:t>
      </w:r>
      <w:r>
        <w:rPr>
          <w:u w:val="single"/>
        </w:rPr>
        <w:t xml:space="preserve">&lt;nome do programa – </w:t>
      </w:r>
      <w:r w:rsidRPr="003F1FE2">
        <w:rPr>
          <w:i/>
          <w:iCs/>
          <w:u w:val="single"/>
        </w:rPr>
        <w:t>incluir todos os programas nos quais tem orientação</w:t>
      </w:r>
      <w:r w:rsidR="00C93BB6">
        <w:rPr>
          <w:i/>
          <w:iCs/>
          <w:u w:val="single"/>
        </w:rPr>
        <w:t xml:space="preserve"> na condição de docente permanente</w:t>
      </w:r>
      <w:r>
        <w:rPr>
          <w:u w:val="single"/>
        </w:rPr>
        <w:t>&gt;</w:t>
      </w:r>
      <w:r>
        <w:t xml:space="preserve">. Conforme demonstrado em meu Lattes e resumido na tabela a seguir, eu tenho </w:t>
      </w:r>
      <w:r>
        <w:rPr>
          <w:u w:val="single"/>
        </w:rPr>
        <w:t xml:space="preserve">&lt;número de pontos&gt; </w:t>
      </w:r>
      <w:r>
        <w:t xml:space="preserve">em publicações contabilizadas para o PPGC neste quadriênio. </w:t>
      </w:r>
      <w:r w:rsidR="002E3359">
        <w:rPr>
          <w:b/>
          <w:bCs/>
        </w:rPr>
        <w:t xml:space="preserve">Obs.: </w:t>
      </w:r>
      <w:r w:rsidR="00964936">
        <w:rPr>
          <w:b/>
          <w:bCs/>
        </w:rPr>
        <w:t>bolsistas PQ</w:t>
      </w:r>
      <w:r w:rsidR="006440A1">
        <w:rPr>
          <w:b/>
          <w:bCs/>
        </w:rPr>
        <w:t>-1</w:t>
      </w:r>
      <w:r w:rsidR="00964936">
        <w:rPr>
          <w:b/>
          <w:bCs/>
        </w:rPr>
        <w:t xml:space="preserve"> na computação não precisam indicar a pontuação abaixo.</w:t>
      </w:r>
      <w:r w:rsidR="006440A1">
        <w:rPr>
          <w:b/>
          <w:bCs/>
        </w:rPr>
        <w:t xml:space="preserve"> Para bolsistas PQ-2</w:t>
      </w:r>
      <w:r w:rsidR="000E6751">
        <w:rPr>
          <w:b/>
          <w:bCs/>
        </w:rPr>
        <w:t xml:space="preserve"> na computação</w:t>
      </w:r>
      <w:r w:rsidR="006440A1">
        <w:rPr>
          <w:b/>
          <w:bCs/>
        </w:rPr>
        <w:t xml:space="preserve">, o preenchimento da pontuação é opcional (mas pode afetar o período de credenciamento conforme </w:t>
      </w:r>
      <w:r w:rsidR="00DB0496">
        <w:rPr>
          <w:b/>
          <w:bCs/>
        </w:rPr>
        <w:t xml:space="preserve">a </w:t>
      </w:r>
      <w:r w:rsidR="00DB0496" w:rsidRPr="00DB0496">
        <w:rPr>
          <w:b/>
          <w:bCs/>
        </w:rPr>
        <w:t>Resolução 03/2021</w:t>
      </w:r>
      <w:r w:rsidR="00DB0496">
        <w:rPr>
          <w:b/>
          <w:bCs/>
        </w:rPr>
        <w:t>)</w:t>
      </w:r>
    </w:p>
    <w:tbl>
      <w:tblPr>
        <w:tblStyle w:val="Tabelacomgrade"/>
        <w:tblW w:w="8642" w:type="dxa"/>
        <w:tblLook w:val="04A0" w:firstRow="1" w:lastRow="0" w:firstColumn="1" w:lastColumn="0" w:noHBand="0" w:noVBand="1"/>
      </w:tblPr>
      <w:tblGrid>
        <w:gridCol w:w="6656"/>
        <w:gridCol w:w="1133"/>
        <w:gridCol w:w="853"/>
      </w:tblGrid>
      <w:tr w:rsidR="0086212C" w14:paraId="3542DA15" w14:textId="77777777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07A4B6D4" w14:textId="77777777" w:rsidR="0086212C" w:rsidRDefault="005116D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ferência completa dos artigos</w:t>
            </w: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55068F72" w14:textId="77777777" w:rsidR="0086212C" w:rsidRDefault="005116D6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Qualis</w:t>
            </w:r>
            <w:proofErr w:type="spellEnd"/>
            <w:r>
              <w:rPr>
                <w:b/>
              </w:rPr>
              <w:t>-CC</w:t>
            </w: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77B9FD99" w14:textId="77777777" w:rsidR="0086212C" w:rsidRDefault="005116D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ontos</w:t>
            </w:r>
          </w:p>
        </w:tc>
      </w:tr>
      <w:tr w:rsidR="0086212C" w14:paraId="3CE1DC3C" w14:textId="77777777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60B52913" w14:textId="77777777" w:rsidR="0086212C" w:rsidRDefault="0086212C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20F5A8C1" w14:textId="77777777" w:rsidR="0086212C" w:rsidRDefault="0086212C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0B57A858" w14:textId="77777777" w:rsidR="0086212C" w:rsidRDefault="0086212C">
            <w:pPr>
              <w:spacing w:after="0" w:line="240" w:lineRule="auto"/>
            </w:pPr>
          </w:p>
        </w:tc>
      </w:tr>
      <w:tr w:rsidR="0086212C" w14:paraId="50359CDD" w14:textId="77777777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3FCAC057" w14:textId="77777777" w:rsidR="0086212C" w:rsidRDefault="0086212C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60419B93" w14:textId="77777777" w:rsidR="0086212C" w:rsidRDefault="0086212C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4FFA4BAA" w14:textId="77777777" w:rsidR="0086212C" w:rsidRDefault="0086212C">
            <w:pPr>
              <w:spacing w:after="0" w:line="240" w:lineRule="auto"/>
            </w:pPr>
          </w:p>
        </w:tc>
      </w:tr>
      <w:tr w:rsidR="0086212C" w14:paraId="2DBFCE29" w14:textId="77777777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33CF978A" w14:textId="77777777" w:rsidR="0086212C" w:rsidRDefault="0086212C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3DF54706" w14:textId="77777777" w:rsidR="0086212C" w:rsidRDefault="0086212C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05B28C5F" w14:textId="77777777" w:rsidR="0086212C" w:rsidRDefault="0086212C">
            <w:pPr>
              <w:spacing w:after="0" w:line="240" w:lineRule="auto"/>
            </w:pPr>
          </w:p>
        </w:tc>
      </w:tr>
      <w:tr w:rsidR="003F1FE2" w14:paraId="5A333F99" w14:textId="77777777" w:rsidTr="00903DD5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38811819" w14:textId="77777777" w:rsidR="003F1FE2" w:rsidRDefault="003F1FE2" w:rsidP="00903DD5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4B86423C" w14:textId="77777777" w:rsidR="003F1FE2" w:rsidRDefault="003F1FE2" w:rsidP="00903DD5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78A7D8C0" w14:textId="77777777" w:rsidR="003F1FE2" w:rsidRDefault="003F1FE2" w:rsidP="00903DD5">
            <w:pPr>
              <w:spacing w:after="0" w:line="240" w:lineRule="auto"/>
            </w:pPr>
          </w:p>
        </w:tc>
      </w:tr>
      <w:tr w:rsidR="003F1FE2" w14:paraId="0FB5E14D" w14:textId="77777777" w:rsidTr="00903DD5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7B1BC88A" w14:textId="77777777" w:rsidR="003F1FE2" w:rsidRDefault="003F1FE2" w:rsidP="00903DD5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73E94EEA" w14:textId="77777777" w:rsidR="003F1FE2" w:rsidRDefault="003F1FE2" w:rsidP="00903DD5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58855FB7" w14:textId="77777777" w:rsidR="003F1FE2" w:rsidRDefault="003F1FE2" w:rsidP="00903DD5">
            <w:pPr>
              <w:spacing w:after="0" w:line="240" w:lineRule="auto"/>
            </w:pPr>
          </w:p>
        </w:tc>
      </w:tr>
      <w:tr w:rsidR="003F1FE2" w14:paraId="640ADEB8" w14:textId="77777777" w:rsidTr="00903DD5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4F90F713" w14:textId="77777777" w:rsidR="003F1FE2" w:rsidRDefault="003F1FE2" w:rsidP="00903DD5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07638546" w14:textId="77777777" w:rsidR="003F1FE2" w:rsidRDefault="003F1FE2" w:rsidP="00903DD5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0FFC7B17" w14:textId="77777777" w:rsidR="003F1FE2" w:rsidRDefault="003F1FE2" w:rsidP="00903DD5">
            <w:pPr>
              <w:spacing w:after="0" w:line="240" w:lineRule="auto"/>
            </w:pPr>
          </w:p>
        </w:tc>
      </w:tr>
      <w:tr w:rsidR="0086212C" w14:paraId="1B550907" w14:textId="77777777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3254D6D5" w14:textId="77777777" w:rsidR="0086212C" w:rsidRDefault="0086212C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7BC27E58" w14:textId="77777777" w:rsidR="0086212C" w:rsidRDefault="0086212C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6F75F56B" w14:textId="77777777" w:rsidR="0086212C" w:rsidRDefault="0086212C">
            <w:pPr>
              <w:spacing w:after="0" w:line="240" w:lineRule="auto"/>
            </w:pPr>
          </w:p>
        </w:tc>
      </w:tr>
      <w:tr w:rsidR="0086212C" w14:paraId="622FB652" w14:textId="77777777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28480E76" w14:textId="77777777" w:rsidR="0086212C" w:rsidRDefault="0086212C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6F5F9231" w14:textId="77777777" w:rsidR="0086212C" w:rsidRDefault="0086212C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40784D06" w14:textId="77777777" w:rsidR="0086212C" w:rsidRDefault="0086212C">
            <w:pPr>
              <w:spacing w:after="0" w:line="240" w:lineRule="auto"/>
            </w:pPr>
          </w:p>
        </w:tc>
      </w:tr>
      <w:tr w:rsidR="0086212C" w14:paraId="293D157F" w14:textId="77777777">
        <w:tc>
          <w:tcPr>
            <w:tcW w:w="6656" w:type="dxa"/>
            <w:shd w:val="clear" w:color="auto" w:fill="auto"/>
            <w:tcMar>
              <w:left w:w="108" w:type="dxa"/>
            </w:tcMar>
          </w:tcPr>
          <w:p w14:paraId="5B724B25" w14:textId="77777777" w:rsidR="0086212C" w:rsidRDefault="0086212C">
            <w:pPr>
              <w:spacing w:after="0" w:line="240" w:lineRule="auto"/>
            </w:pPr>
          </w:p>
        </w:tc>
        <w:tc>
          <w:tcPr>
            <w:tcW w:w="1133" w:type="dxa"/>
            <w:shd w:val="clear" w:color="auto" w:fill="auto"/>
            <w:tcMar>
              <w:left w:w="108" w:type="dxa"/>
            </w:tcMar>
          </w:tcPr>
          <w:p w14:paraId="4AB99EBC" w14:textId="77777777" w:rsidR="0086212C" w:rsidRDefault="0086212C">
            <w:pPr>
              <w:spacing w:after="0" w:line="240" w:lineRule="auto"/>
            </w:pPr>
          </w:p>
        </w:tc>
        <w:tc>
          <w:tcPr>
            <w:tcW w:w="853" w:type="dxa"/>
            <w:shd w:val="clear" w:color="auto" w:fill="auto"/>
            <w:tcMar>
              <w:left w:w="108" w:type="dxa"/>
            </w:tcMar>
          </w:tcPr>
          <w:p w14:paraId="4E0B7966" w14:textId="77777777" w:rsidR="0086212C" w:rsidRDefault="0086212C">
            <w:pPr>
              <w:spacing w:after="0" w:line="240" w:lineRule="auto"/>
            </w:pPr>
          </w:p>
        </w:tc>
      </w:tr>
    </w:tbl>
    <w:p w14:paraId="423DC9CD" w14:textId="77777777" w:rsidR="00521F17" w:rsidRDefault="00521F17">
      <w:pPr>
        <w:jc w:val="both"/>
      </w:pPr>
    </w:p>
    <w:p w14:paraId="633E9495" w14:textId="3957609F" w:rsidR="0086212C" w:rsidRDefault="003F1FE2">
      <w:pPr>
        <w:jc w:val="both"/>
      </w:pPr>
      <w:r>
        <w:t xml:space="preserve">Atesto que as publicações elencadas nesta solicitação estão sendo contabilizadas somente para o PPGC e não para outro(s) programa(s) nos quais eu </w:t>
      </w:r>
      <w:r w:rsidR="00ED38CE">
        <w:t>esteja</w:t>
      </w:r>
      <w:r>
        <w:t xml:space="preserve"> credenciado.</w:t>
      </w:r>
    </w:p>
    <w:p w14:paraId="3E54E301" w14:textId="57E9297B" w:rsidR="0086212C" w:rsidRDefault="005116D6">
      <w:pPr>
        <w:jc w:val="right"/>
      </w:pPr>
      <w:r>
        <w:t xml:space="preserve">Porto Alegre, </w:t>
      </w:r>
      <w:r w:rsidR="007E4118">
        <w:t>___</w:t>
      </w:r>
      <w:r>
        <w:t xml:space="preserve"> de </w:t>
      </w:r>
      <w:r w:rsidR="007E4118">
        <w:t>_________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="007E4118">
        <w:t>_____</w:t>
      </w:r>
      <w:r>
        <w:t>.</w:t>
      </w:r>
    </w:p>
    <w:p w14:paraId="53E2F064" w14:textId="5D73DD10" w:rsidR="0086212C" w:rsidRDefault="005116D6" w:rsidP="007E4118">
      <w:pPr>
        <w:spacing w:after="0"/>
        <w:rPr>
          <w:u w:val="single"/>
        </w:rPr>
      </w:pPr>
      <w:r>
        <w:rPr>
          <w:u w:val="single"/>
        </w:rPr>
        <w:tab/>
      </w:r>
      <w:r w:rsidR="007E4118">
        <w:rPr>
          <w:u w:val="single"/>
        </w:rPr>
        <w:t xml:space="preserve">      </w:t>
      </w:r>
      <w:r w:rsidR="00AB7D33">
        <w:rPr>
          <w:u w:val="single"/>
        </w:rPr>
        <w:tab/>
      </w:r>
      <w:r w:rsidR="00AB7D33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1D908B0" w14:textId="7BA0FB75" w:rsidR="0086212C" w:rsidRDefault="005116D6" w:rsidP="007E4118">
      <w:pPr>
        <w:spacing w:after="0"/>
        <w:ind w:firstLine="708"/>
      </w:pPr>
      <w:r>
        <w:t>Nome do Solicitante</w:t>
      </w:r>
    </w:p>
    <w:sectPr w:rsidR="0086212C" w:rsidSect="00AF44D3">
      <w:headerReference w:type="default" r:id="rId6"/>
      <w:pgSz w:w="11906" w:h="16838"/>
      <w:pgMar w:top="720" w:right="720" w:bottom="720" w:left="720" w:header="708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53FBF" w14:textId="77777777" w:rsidR="00D22002" w:rsidRDefault="00D22002">
      <w:pPr>
        <w:spacing w:after="0" w:line="240" w:lineRule="auto"/>
      </w:pPr>
      <w:r>
        <w:separator/>
      </w:r>
    </w:p>
  </w:endnote>
  <w:endnote w:type="continuationSeparator" w:id="0">
    <w:p w14:paraId="034DF2FF" w14:textId="77777777" w:rsidR="00D22002" w:rsidRDefault="00D22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EA066" w14:textId="77777777" w:rsidR="00D22002" w:rsidRDefault="00D22002">
      <w:pPr>
        <w:spacing w:after="0" w:line="240" w:lineRule="auto"/>
      </w:pPr>
      <w:r>
        <w:separator/>
      </w:r>
    </w:p>
  </w:footnote>
  <w:footnote w:type="continuationSeparator" w:id="0">
    <w:p w14:paraId="0BE01160" w14:textId="77777777" w:rsidR="00D22002" w:rsidRDefault="00D220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F124F" w14:textId="77777777" w:rsidR="0086212C" w:rsidRDefault="005116D6">
    <w:pPr>
      <w:pStyle w:val="Cabealho"/>
    </w:pPr>
    <w:r>
      <w:rPr>
        <w:noProof/>
        <w:lang w:eastAsia="pt-BR"/>
      </w:rPr>
      <w:drawing>
        <wp:inline distT="0" distB="3175" distL="0" distR="6350" wp14:anchorId="5F873B59" wp14:editId="61FCA4F0">
          <wp:extent cx="1080135" cy="682625"/>
          <wp:effectExtent l="0" t="0" r="0" b="0"/>
          <wp:docPr id="1" name="Imagem 1" descr="logo-ppg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-ppgc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80135" cy="682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zC0NDe1NAZCCyUdpeDU4uLM/DyQApNaAPs0zfQsAAAA"/>
  </w:docVars>
  <w:rsids>
    <w:rsidRoot w:val="0086212C"/>
    <w:rsid w:val="00036ED5"/>
    <w:rsid w:val="00065F93"/>
    <w:rsid w:val="000E6751"/>
    <w:rsid w:val="002E3359"/>
    <w:rsid w:val="00370CE3"/>
    <w:rsid w:val="003F1FE2"/>
    <w:rsid w:val="003F43DB"/>
    <w:rsid w:val="0046787D"/>
    <w:rsid w:val="004A529C"/>
    <w:rsid w:val="004D2200"/>
    <w:rsid w:val="005116D6"/>
    <w:rsid w:val="00521F17"/>
    <w:rsid w:val="005308E6"/>
    <w:rsid w:val="006440A1"/>
    <w:rsid w:val="006E0A30"/>
    <w:rsid w:val="00763D12"/>
    <w:rsid w:val="007B2CCB"/>
    <w:rsid w:val="007D0240"/>
    <w:rsid w:val="007E4118"/>
    <w:rsid w:val="0082416D"/>
    <w:rsid w:val="0086212C"/>
    <w:rsid w:val="00880444"/>
    <w:rsid w:val="008A4DBD"/>
    <w:rsid w:val="009151FC"/>
    <w:rsid w:val="00964936"/>
    <w:rsid w:val="0096791F"/>
    <w:rsid w:val="00A4539B"/>
    <w:rsid w:val="00AB7D33"/>
    <w:rsid w:val="00AF44D3"/>
    <w:rsid w:val="00B643C0"/>
    <w:rsid w:val="00C93BB6"/>
    <w:rsid w:val="00D1518A"/>
    <w:rsid w:val="00D22002"/>
    <w:rsid w:val="00D71BA6"/>
    <w:rsid w:val="00DB0496"/>
    <w:rsid w:val="00DD0BC2"/>
    <w:rsid w:val="00E22AF0"/>
    <w:rsid w:val="00E54F1C"/>
    <w:rsid w:val="00E74A25"/>
    <w:rsid w:val="00ED38CE"/>
    <w:rsid w:val="00F453C7"/>
    <w:rsid w:val="00FA1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2DC01"/>
  <w15:docId w15:val="{975D1ACA-B5D6-4036-B902-1F30A65E9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750517"/>
  </w:style>
  <w:style w:type="character" w:customStyle="1" w:styleId="RodapChar">
    <w:name w:val="Rodapé Char"/>
    <w:basedOn w:val="Fontepargpadro"/>
    <w:link w:val="Rodap"/>
    <w:uiPriority w:val="99"/>
    <w:qFormat/>
    <w:rsid w:val="00750517"/>
  </w:style>
  <w:style w:type="character" w:styleId="TextodoEspaoReservado">
    <w:name w:val="Placeholder Text"/>
    <w:basedOn w:val="Fontepargpadro"/>
    <w:uiPriority w:val="99"/>
    <w:semiHidden/>
    <w:qFormat/>
    <w:rsid w:val="00750517"/>
    <w:rPr>
      <w:color w:val="808080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Cabealho">
    <w:name w:val="header"/>
    <w:basedOn w:val="Normal"/>
    <w:link w:val="CabealhoChar"/>
    <w:uiPriority w:val="99"/>
    <w:unhideWhenUsed/>
    <w:rsid w:val="00750517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750517"/>
    <w:pPr>
      <w:tabs>
        <w:tab w:val="center" w:pos="4252"/>
        <w:tab w:val="right" w:pos="8504"/>
      </w:tabs>
      <w:spacing w:after="0" w:line="240" w:lineRule="auto"/>
    </w:pPr>
  </w:style>
  <w:style w:type="table" w:styleId="Tabelacomgrade">
    <w:name w:val="Table Grid"/>
    <w:basedOn w:val="Tabelanormal"/>
    <w:uiPriority w:val="39"/>
    <w:rsid w:val="00566A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5308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8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e Moreira</dc:creator>
  <cp:lastModifiedBy>Claudio Jung</cp:lastModifiedBy>
  <cp:revision>23</cp:revision>
  <dcterms:created xsi:type="dcterms:W3CDTF">2022-03-11T11:03:00Z</dcterms:created>
  <dcterms:modified xsi:type="dcterms:W3CDTF">2022-03-24T13:54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